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D561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86EAE6" w:rsidR="0082223F" w:rsidRDefault="0082223F" w:rsidP="0082223F">
      <w:pPr>
        <w:pStyle w:val="Title"/>
      </w:pPr>
      <w:r>
        <w:t xml:space="preserve">Week </w:t>
      </w:r>
      <w:r w:rsidR="00C34440">
        <w:t>7</w:t>
      </w:r>
      <w:r>
        <w:t xml:space="preserve">: </w:t>
      </w:r>
      <w:r w:rsidR="00C34440">
        <w:t>Constructive Research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43875D06" w:rsidR="00CB25E9" w:rsidRDefault="00C34440" w:rsidP="0082223F">
      <w:pPr>
        <w:jc w:val="center"/>
      </w:pPr>
      <w:r>
        <w:t>February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9DB5CB5" w:rsidR="0082223F" w:rsidRDefault="00C34440" w:rsidP="005B7079">
      <w:pPr>
        <w:pStyle w:val="Heading1"/>
      </w:pPr>
      <w:r>
        <w:lastRenderedPageBreak/>
        <w:t>Constructive Research Strategies</w:t>
      </w:r>
    </w:p>
    <w:p w14:paraId="5F8046A5" w14:textId="7365878D" w:rsidR="00C34440" w:rsidRDefault="00C34440" w:rsidP="00C34440">
      <w:r>
        <w:tab/>
        <w:t>Constructive design is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nver</w:t>
      </w:r>
      <w:proofErr w:type="spellEnd"/>
      <w:r>
        <w:t xml:space="preserve"> et al., 2004).  For example, high-speed broadband internet is not available within many developing countries. These challenges promote </w:t>
      </w:r>
      <w:proofErr w:type="gramStart"/>
      <w:r>
        <w:t>researches</w:t>
      </w:r>
      <w:proofErr w:type="gramEnd"/>
      <w:r>
        <w:t xml:space="preserve"> to create new compression algorithms and improve the optimize the existing infrastructure.  Typically, these results</w:t>
      </w:r>
      <w:r w:rsidR="004A46E2">
        <w:t xml:space="preserve"> (artifacts)</w:t>
      </w:r>
      <w:r>
        <w:t xml:space="preserve"> originate from specific Proofs-Of-Concept (POCs) or directed case-studies.</w:t>
      </w:r>
    </w:p>
    <w:p w14:paraId="190E2B14" w14:textId="62436D7C" w:rsidR="004A46E2" w:rsidRDefault="004A46E2" w:rsidP="004A46E2">
      <w:pPr>
        <w:pStyle w:val="Heading1"/>
      </w:pPr>
      <w:r>
        <w:t>Literature Review</w:t>
      </w:r>
    </w:p>
    <w:p w14:paraId="033A245F" w14:textId="0ECB7953" w:rsidR="004A46E2" w:rsidRDefault="004A46E2" w:rsidP="004A46E2">
      <w:r>
        <w:tab/>
        <w:t>Northcentral University’s Library contains thousands of articles, and five using constructive design methods were selected</w:t>
      </w:r>
      <w:r w:rsidR="00405558">
        <w:t xml:space="preserve"> (see Table 1)</w:t>
      </w:r>
      <w:r>
        <w:t xml:space="preserve">.  These articles identify a specific problem within </w:t>
      </w:r>
      <w:r w:rsidR="00405558">
        <w:t xml:space="preserve">business and </w:t>
      </w:r>
      <w:r>
        <w:t xml:space="preserve">technology </w:t>
      </w:r>
      <w:r w:rsidR="00405558">
        <w:t xml:space="preserve">scenarios </w:t>
      </w:r>
      <w:r>
        <w:t>(e.g., networking</w:t>
      </w:r>
      <w:r w:rsidR="00405558">
        <w:t xml:space="preserve"> and cybersecurity</w:t>
      </w:r>
      <w:r>
        <w:t xml:space="preserve">) and then produce reusable artifacts (e.g., </w:t>
      </w:r>
      <w:r w:rsidR="00405558">
        <w:t xml:space="preserve">business </w:t>
      </w:r>
      <w:r>
        <w:t>process</w:t>
      </w:r>
      <w:r w:rsidR="00405558">
        <w:t>es and hardware designs</w:t>
      </w:r>
      <w:r>
        <w:t>).</w:t>
      </w:r>
    </w:p>
    <w:p w14:paraId="3443D912" w14:textId="60CBEE35" w:rsidR="00405558" w:rsidRDefault="00405558" w:rsidP="00405558">
      <w:pPr>
        <w:pStyle w:val="Caption"/>
      </w:pPr>
      <w:r>
        <w:t>Table 1: Selected Articles</w:t>
      </w:r>
    </w:p>
    <w:tbl>
      <w:tblPr>
        <w:tblStyle w:val="GridTable4"/>
        <w:tblW w:w="0" w:type="auto"/>
        <w:tblLook w:val="04A0" w:firstRow="1" w:lastRow="0" w:firstColumn="1" w:lastColumn="0" w:noHBand="0" w:noVBand="1"/>
      </w:tblPr>
      <w:tblGrid>
        <w:gridCol w:w="1870"/>
        <w:gridCol w:w="2148"/>
        <w:gridCol w:w="1763"/>
        <w:gridCol w:w="1788"/>
        <w:gridCol w:w="1781"/>
      </w:tblGrid>
      <w:tr w:rsidR="00405558" w14:paraId="37916C71" w14:textId="77777777" w:rsidTr="00405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9EB59AA" w14:textId="77777777" w:rsidR="00405558" w:rsidRDefault="00405558" w:rsidP="00BC1D5B">
            <w:r>
              <w:t>Article</w:t>
            </w:r>
          </w:p>
        </w:tc>
        <w:tc>
          <w:tcPr>
            <w:tcW w:w="2192" w:type="dxa"/>
          </w:tcPr>
          <w:p w14:paraId="44DB853B"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Problem Statement</w:t>
            </w:r>
          </w:p>
        </w:tc>
        <w:tc>
          <w:tcPr>
            <w:tcW w:w="1784" w:type="dxa"/>
          </w:tcPr>
          <w:p w14:paraId="3493044C"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Artifacts Produced</w:t>
            </w:r>
          </w:p>
        </w:tc>
        <w:tc>
          <w:tcPr>
            <w:tcW w:w="1808" w:type="dxa"/>
          </w:tcPr>
          <w:p w14:paraId="0718A59D"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Effectiveness of Solution</w:t>
            </w:r>
          </w:p>
        </w:tc>
        <w:tc>
          <w:tcPr>
            <w:tcW w:w="1803" w:type="dxa"/>
          </w:tcPr>
          <w:p w14:paraId="57962EE2"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 xml:space="preserve">Broader contributions </w:t>
            </w:r>
          </w:p>
        </w:tc>
      </w:tr>
      <w:tr w:rsidR="00405558" w14:paraId="4EF091B1"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0FA0ACF" w14:textId="77777777" w:rsidR="00405558" w:rsidRDefault="00405558" w:rsidP="00BC1D5B">
            <w:r>
              <w:t>Emergency Communication</w:t>
            </w:r>
          </w:p>
        </w:tc>
        <w:tc>
          <w:tcPr>
            <w:tcW w:w="2192" w:type="dxa"/>
          </w:tcPr>
          <w:p w14:paraId="737D864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Communication systems are least reliable when they are most critical</w:t>
            </w:r>
          </w:p>
        </w:tc>
        <w:tc>
          <w:tcPr>
            <w:tcW w:w="1784" w:type="dxa"/>
          </w:tcPr>
          <w:p w14:paraId="31956541"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Smartphone enhancements to address these scenarios</w:t>
            </w:r>
          </w:p>
        </w:tc>
        <w:tc>
          <w:tcPr>
            <w:tcW w:w="1808" w:type="dxa"/>
          </w:tcPr>
          <w:p w14:paraId="4B5A341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ddresses the problem with low power requirements</w:t>
            </w:r>
          </w:p>
        </w:tc>
        <w:tc>
          <w:tcPr>
            <w:tcW w:w="1803" w:type="dxa"/>
          </w:tcPr>
          <w:p w14:paraId="5E8C7EFD"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Reusable for other long-range / low-bandwidth scenarios</w:t>
            </w:r>
          </w:p>
        </w:tc>
      </w:tr>
      <w:tr w:rsidR="00405558" w14:paraId="5BE05C92"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7E120EB6" w14:textId="77777777" w:rsidR="00405558" w:rsidRDefault="00405558" w:rsidP="00BC1D5B">
            <w:r>
              <w:t>Measuring Cybersecurity</w:t>
            </w:r>
          </w:p>
        </w:tc>
        <w:tc>
          <w:tcPr>
            <w:tcW w:w="2192" w:type="dxa"/>
          </w:tcPr>
          <w:p w14:paraId="15CB4D09"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omparing orgs. and prioritizing security posture is challenging</w:t>
            </w:r>
          </w:p>
        </w:tc>
        <w:tc>
          <w:tcPr>
            <w:tcW w:w="1784" w:type="dxa"/>
          </w:tcPr>
          <w:p w14:paraId="335721EB"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Qualitative bottoms-up framework</w:t>
            </w:r>
          </w:p>
        </w:tc>
        <w:tc>
          <w:tcPr>
            <w:tcW w:w="1808" w:type="dxa"/>
          </w:tcPr>
          <w:p w14:paraId="30BD116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Reduces operational overhead</w:t>
            </w:r>
          </w:p>
        </w:tc>
        <w:tc>
          <w:tcPr>
            <w:tcW w:w="1803" w:type="dxa"/>
          </w:tcPr>
          <w:p w14:paraId="605299BA"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pplicable to any critical infrastructure project</w:t>
            </w:r>
          </w:p>
        </w:tc>
      </w:tr>
      <w:tr w:rsidR="00405558" w14:paraId="2B4EDDB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94C2B60" w14:textId="77777777" w:rsidR="00405558" w:rsidRDefault="00405558" w:rsidP="00BC1D5B">
            <w:r>
              <w:t>Learning Strategies</w:t>
            </w:r>
          </w:p>
        </w:tc>
        <w:tc>
          <w:tcPr>
            <w:tcW w:w="2192" w:type="dxa"/>
          </w:tcPr>
          <w:p w14:paraId="0A28CFA7"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Increasing student engagement produces better test results  </w:t>
            </w:r>
          </w:p>
        </w:tc>
        <w:tc>
          <w:tcPr>
            <w:tcW w:w="1784" w:type="dxa"/>
          </w:tcPr>
          <w:p w14:paraId="5AB301F9"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Gamified curriculum for college courses</w:t>
            </w:r>
          </w:p>
        </w:tc>
        <w:tc>
          <w:tcPr>
            <w:tcW w:w="1808" w:type="dxa"/>
          </w:tcPr>
          <w:p w14:paraId="205F922A"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Student scores are one letter higher </w:t>
            </w:r>
          </w:p>
        </w:tc>
        <w:tc>
          <w:tcPr>
            <w:tcW w:w="1803" w:type="dxa"/>
          </w:tcPr>
          <w:p w14:paraId="0D770D8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Applicable to any instructor-led course </w:t>
            </w:r>
          </w:p>
        </w:tc>
      </w:tr>
      <w:tr w:rsidR="00405558" w14:paraId="5C978DCC"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0B9BAD7D" w14:textId="77777777" w:rsidR="00405558" w:rsidRDefault="00405558" w:rsidP="00BC1D5B">
            <w:r>
              <w:t>Menu Analysis</w:t>
            </w:r>
          </w:p>
        </w:tc>
        <w:tc>
          <w:tcPr>
            <w:tcW w:w="2192" w:type="dxa"/>
          </w:tcPr>
          <w:p w14:paraId="6E5B543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ustomer-value and internal cost controls do not entirely overlap</w:t>
            </w:r>
          </w:p>
        </w:tc>
        <w:tc>
          <w:tcPr>
            <w:tcW w:w="1784" w:type="dxa"/>
          </w:tcPr>
          <w:p w14:paraId="40BBEBC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n iterative process for optimizing menu design</w:t>
            </w:r>
          </w:p>
        </w:tc>
        <w:tc>
          <w:tcPr>
            <w:tcW w:w="1808" w:type="dxa"/>
          </w:tcPr>
          <w:p w14:paraId="0451D525"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 xml:space="preserve">Increased customer satisfaction and </w:t>
            </w:r>
            <w:r>
              <w:lastRenderedPageBreak/>
              <w:t>reduced wasted efforts</w:t>
            </w:r>
          </w:p>
        </w:tc>
        <w:tc>
          <w:tcPr>
            <w:tcW w:w="1803" w:type="dxa"/>
          </w:tcPr>
          <w:p w14:paraId="526A8C5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lastRenderedPageBreak/>
              <w:t>Applicable to any supply-chain scenario</w:t>
            </w:r>
          </w:p>
        </w:tc>
      </w:tr>
      <w:tr w:rsidR="00405558" w14:paraId="158D83C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D27A5EC" w14:textId="77777777" w:rsidR="00405558" w:rsidRDefault="00405558" w:rsidP="00BC1D5B">
            <w:r>
              <w:t>Self-Service Analytics</w:t>
            </w:r>
          </w:p>
        </w:tc>
        <w:tc>
          <w:tcPr>
            <w:tcW w:w="2192" w:type="dxa"/>
          </w:tcPr>
          <w:p w14:paraId="35152E45"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Businesses want SSA but lack frameworks to measure its effectiveness</w:t>
            </w:r>
          </w:p>
        </w:tc>
        <w:tc>
          <w:tcPr>
            <w:tcW w:w="1784" w:type="dxa"/>
          </w:tcPr>
          <w:p w14:paraId="089CD740"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n iterative process for introducing SSA metrics</w:t>
            </w:r>
          </w:p>
        </w:tc>
        <w:tc>
          <w:tcPr>
            <w:tcW w:w="1808" w:type="dxa"/>
          </w:tcPr>
          <w:p w14:paraId="03FA5EFC"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Increased insights into manufacturing processes</w:t>
            </w:r>
          </w:p>
        </w:tc>
        <w:tc>
          <w:tcPr>
            <w:tcW w:w="1803" w:type="dxa"/>
          </w:tcPr>
          <w:p w14:paraId="371AADE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pplicable to any supply-chain scenario</w:t>
            </w:r>
          </w:p>
        </w:tc>
      </w:tr>
    </w:tbl>
    <w:p w14:paraId="7AA2B9C0" w14:textId="77777777" w:rsidR="00405558" w:rsidRDefault="00405558" w:rsidP="004A46E2"/>
    <w:p w14:paraId="1041B2C0" w14:textId="77777777" w:rsidR="004A46E2" w:rsidRDefault="004A46E2" w:rsidP="008E1E14">
      <w:pPr>
        <w:pStyle w:val="Heading1"/>
      </w:pPr>
      <w:r>
        <w:t>Emergency Communication (2016)</w:t>
      </w:r>
    </w:p>
    <w:p w14:paraId="52394C40" w14:textId="50080A57" w:rsidR="008E1E14" w:rsidRDefault="008E1E14" w:rsidP="008E1E14">
      <w:pPr>
        <w:pStyle w:val="Heading2"/>
      </w:pPr>
      <w:r>
        <w:t>Problem Statement</w:t>
      </w:r>
    </w:p>
    <w:p w14:paraId="4FCC2149" w14:textId="5A51CBA2" w:rsidR="004A46E2" w:rsidRDefault="00405558" w:rsidP="004A46E2">
      <w:r>
        <w:tab/>
        <w:t xml:space="preserve">Recently multiple political and natural events have disrupted communications during periods where system reliability is most critical.  </w:t>
      </w:r>
      <w:proofErr w:type="spellStart"/>
      <w:r w:rsidR="004A46E2">
        <w:t>Abruawi</w:t>
      </w:r>
      <w:proofErr w:type="spellEnd"/>
      <w:r w:rsidR="004A46E2">
        <w:t xml:space="preserve"> et al. (2016)</w:t>
      </w:r>
      <w:r>
        <w:t xml:space="preserve"> want to address these scenarios with a solution that is easy to deploy</w:t>
      </w:r>
      <w:r w:rsidR="000F4A46">
        <w:t>,</w:t>
      </w:r>
      <w:r>
        <w:t xml:space="preserve"> operationally inexpensive</w:t>
      </w:r>
      <w:r w:rsidR="000F4A46">
        <w:t>,</w:t>
      </w:r>
      <w:r>
        <w:t xml:space="preserve"> and supports many users across </w:t>
      </w:r>
      <w:proofErr w:type="gramStart"/>
      <w:r>
        <w:t>long-ranges</w:t>
      </w:r>
      <w:proofErr w:type="gramEnd"/>
      <w:r>
        <w:t>.</w:t>
      </w:r>
      <w:r w:rsidR="000F4A46">
        <w:t xml:space="preserve">  They propose modifying conventional smartphones to short wave radio transmitters that pair with receiving towers.  The bandwidth of each </w:t>
      </w:r>
      <w:proofErr w:type="gramStart"/>
      <w:r w:rsidR="000F4A46">
        <w:t>short wave</w:t>
      </w:r>
      <w:proofErr w:type="gramEnd"/>
      <w:r w:rsidR="000F4A46">
        <w:t xml:space="preserve"> session is relatively low compared to other existing standards.  However, in an emergency, the networking requirements are substantially less than interactive multimedia situations.</w:t>
      </w:r>
    </w:p>
    <w:p w14:paraId="0EFDE59D" w14:textId="7AD8C25A" w:rsidR="008E1E14" w:rsidRDefault="008E1E14" w:rsidP="008E1E14">
      <w:pPr>
        <w:pStyle w:val="Heading2"/>
      </w:pPr>
      <w:r>
        <w:t>Artifacts Produced</w:t>
      </w:r>
    </w:p>
    <w:p w14:paraId="1D514024" w14:textId="68A4F8EB" w:rsidR="008E1E14" w:rsidRDefault="000F4A46" w:rsidP="004A46E2">
      <w:r>
        <w:tab/>
        <w:t xml:space="preserve">The researchers demonstrate the effectiveness of their solution by building an Arduino-based receiver and transmitter.  Arduino offers a standard interface for several hardware components and enables engineers to prototype solutions rapidly.  While their proof-of-concept has several limitations, those issues are more akin to budgetary restrictions.  For instance, their artifact draws power from an outlet versus a full-system </w:t>
      </w:r>
      <w:r w:rsidR="008E1E14">
        <w:t xml:space="preserve">that </w:t>
      </w:r>
      <w:r>
        <w:t>must be battery</w:t>
      </w:r>
      <w:r w:rsidR="008E1E14">
        <w:t>-</w:t>
      </w:r>
      <w:r>
        <w:t>powered.</w:t>
      </w:r>
      <w:r w:rsidR="008E1E14">
        <w:t xml:space="preserve">  </w:t>
      </w:r>
    </w:p>
    <w:p w14:paraId="1BEE43E3" w14:textId="7F806927" w:rsidR="008E1E14" w:rsidRDefault="008E1E14" w:rsidP="008E1E14">
      <w:pPr>
        <w:pStyle w:val="Heading2"/>
      </w:pPr>
      <w:r>
        <w:t>Effectiveness of Design</w:t>
      </w:r>
    </w:p>
    <w:p w14:paraId="408BEEB4" w14:textId="263BACCC" w:rsidR="008E1E14" w:rsidRDefault="008E1E14" w:rsidP="008E1E14">
      <w:pPr>
        <w:ind w:firstLine="720"/>
      </w:pPr>
      <w:r>
        <w:t xml:space="preserve">External risks also exist with the practicality of this system.  First, it requires receivers deployed across vast geographic spaces, necessitating multiple governments working together.  Second, military forces could disrupt the signal and reduce its effectiveness during political </w:t>
      </w:r>
      <w:r>
        <w:lastRenderedPageBreak/>
        <w:t>events.  Third, sensitive information needs additional layers of protection as its broadcasted thousands of kilometers.</w:t>
      </w:r>
    </w:p>
    <w:p w14:paraId="771F7C0D" w14:textId="475B4C36" w:rsidR="004A46E2" w:rsidRDefault="004A46E2" w:rsidP="00875FE2">
      <w:pPr>
        <w:pStyle w:val="Heading1"/>
      </w:pPr>
      <w:r>
        <w:t>Measuring Cybersecurity Wellness (2018)</w:t>
      </w:r>
    </w:p>
    <w:p w14:paraId="14877D93" w14:textId="0EE39221" w:rsidR="00875FE2" w:rsidRDefault="00875FE2" w:rsidP="00875FE2">
      <w:pPr>
        <w:pStyle w:val="Heading2"/>
      </w:pPr>
      <w:r>
        <w:t>Problem Statement</w:t>
      </w:r>
    </w:p>
    <w:p w14:paraId="4B69C1AC" w14:textId="16C6123B" w:rsidR="00875FE2" w:rsidRPr="00875FE2" w:rsidRDefault="00875FE2" w:rsidP="00875FE2">
      <w:r>
        <w:tab/>
        <w:t>Comparing the security posture and maturity levels between two organizations is complex</w:t>
      </w:r>
      <w:r w:rsidRPr="00875FE2">
        <w:t xml:space="preserve"> </w:t>
      </w:r>
      <w:r>
        <w:t>(</w:t>
      </w:r>
      <w:proofErr w:type="spellStart"/>
      <w:r>
        <w:t>Jazri</w:t>
      </w:r>
      <w:proofErr w:type="spellEnd"/>
      <w:r>
        <w:t xml:space="preserve"> et al.</w:t>
      </w:r>
      <w:r>
        <w:t>,</w:t>
      </w:r>
      <w:r>
        <w:t>2018)</w:t>
      </w:r>
      <w:r>
        <w:t>.  Many industry standards, like ISO 27001, attempt to solve this problem through vital sign metrics.  However, the quantitative metric values use internal calculations that are meaningless externally.  These standards also focus heavily on top-down policies, making it challenging to identify specific risk types.</w:t>
      </w:r>
    </w:p>
    <w:p w14:paraId="3DAE6163" w14:textId="2469E2B6" w:rsidR="00875FE2" w:rsidRDefault="00875FE2" w:rsidP="00875FE2">
      <w:pPr>
        <w:pStyle w:val="Heading2"/>
      </w:pPr>
      <w:r>
        <w:t>Artifacts Produced</w:t>
      </w:r>
    </w:p>
    <w:p w14:paraId="0D2B37B6" w14:textId="68310E34" w:rsidR="000E39A1" w:rsidRPr="000E39A1" w:rsidRDefault="000E39A1" w:rsidP="000E39A1">
      <w:r>
        <w:tab/>
        <w:t xml:space="preserve">The researchers propose a framework for assessing the maturity level of security-critical functions (e.g., </w:t>
      </w:r>
      <w:proofErr w:type="gramStart"/>
      <w:r>
        <w:t>monitoring</w:t>
      </w:r>
      <w:proofErr w:type="gramEnd"/>
      <w:r>
        <w:t xml:space="preserve"> and incident response).  Definitions of each level come from a qualitative investigation into twenty critical infrastructure facilities.</w:t>
      </w:r>
      <w:r w:rsidR="00F842AF">
        <w:t xml:space="preserve">  Their framework also places a strong emphasis on bottom-up reporting to catch more issues.  After an organization completes onboarding into the framework, it can identify vulnerabilities and </w:t>
      </w:r>
      <w:r w:rsidR="00F842AF">
        <w:t xml:space="preserve">consistently </w:t>
      </w:r>
      <w:r w:rsidR="00F842AF">
        <w:t>compare itself against other businesses.</w:t>
      </w:r>
    </w:p>
    <w:p w14:paraId="1DEBCBE3" w14:textId="486AF837" w:rsidR="00875FE2" w:rsidRDefault="00875FE2" w:rsidP="00875FE2">
      <w:pPr>
        <w:pStyle w:val="Heading2"/>
      </w:pPr>
      <w:r>
        <w:t>Effectiveness of Design</w:t>
      </w:r>
    </w:p>
    <w:p w14:paraId="4AC137B0" w14:textId="7E094937" w:rsidR="00D362BA" w:rsidRPr="00D362BA" w:rsidRDefault="00D362BA" w:rsidP="00D362BA">
      <w:r>
        <w:tab/>
      </w:r>
      <w:proofErr w:type="spellStart"/>
      <w:r>
        <w:t>Jazri</w:t>
      </w:r>
      <w:proofErr w:type="spellEnd"/>
      <w:r>
        <w:t xml:space="preserve"> et al. (2018) state that the onboarding process touches on twenty-question areas, making it easy to adopt.  However, they do not provide any evidence this framework is superior to the numerous internationally recognized standards (e.g., ISO and NIST).  Another challenge comes from the definitions are calibrated from twenty similar institutions.  Without sufficient sampling entropy, there is a risk that other industries produce misleading results.  For instance, a </w:t>
      </w:r>
      <w:r>
        <w:lastRenderedPageBreak/>
        <w:t>nuclear power plant versus a public blog has different expectations regarding a mature identity system.</w:t>
      </w:r>
    </w:p>
    <w:p w14:paraId="0494B440" w14:textId="5A15051A" w:rsidR="004A46E2" w:rsidRDefault="004A46E2" w:rsidP="00C350B9">
      <w:pPr>
        <w:pStyle w:val="Heading1"/>
      </w:pPr>
      <w:r>
        <w:t>Learning Strategies for Business Programs (2018)</w:t>
      </w:r>
    </w:p>
    <w:p w14:paraId="737195FA" w14:textId="7283E860" w:rsidR="00C350B9" w:rsidRDefault="00C350B9" w:rsidP="00C350B9">
      <w:pPr>
        <w:pStyle w:val="Heading2"/>
      </w:pPr>
      <w:r>
        <w:t>Problem Statement</w:t>
      </w:r>
    </w:p>
    <w:p w14:paraId="49769486" w14:textId="604A56F8" w:rsidR="00C350B9" w:rsidRPr="00C350B9" w:rsidRDefault="00C350B9" w:rsidP="00C350B9">
      <w:r>
        <w:tab/>
        <w:t>Students that spend more time studying receive higher grades in school.  This relationship encourages educational facilitators to promote extracurricular engagements.  However, there are limits to the student’s attention and desire to complete additional work.</w:t>
      </w:r>
    </w:p>
    <w:p w14:paraId="2363EB14" w14:textId="16223C14" w:rsidR="00C350B9" w:rsidRDefault="00C350B9" w:rsidP="00C350B9">
      <w:pPr>
        <w:pStyle w:val="Heading2"/>
      </w:pPr>
      <w:r>
        <w:t>Artifacts Produced</w:t>
      </w:r>
    </w:p>
    <w:p w14:paraId="3A6777EC" w14:textId="2FDD6447" w:rsidR="00C350B9" w:rsidRDefault="00C350B9" w:rsidP="00C350B9">
      <w:pPr>
        <w:pStyle w:val="Heading2"/>
      </w:pPr>
      <w:r>
        <w:t>Metrics Available</w:t>
      </w:r>
    </w:p>
    <w:p w14:paraId="5B5CC3B2" w14:textId="225358D7" w:rsidR="00C350B9" w:rsidRPr="00C350B9" w:rsidRDefault="00C350B9" w:rsidP="00C350B9">
      <w:pPr>
        <w:pStyle w:val="Heading2"/>
      </w:pPr>
      <w:r>
        <w:t>Contributions</w:t>
      </w:r>
    </w:p>
    <w:p w14:paraId="793617C3" w14:textId="3A91546F" w:rsidR="004A46E2" w:rsidRDefault="00C350B9" w:rsidP="004A46E2">
      <w:r>
        <w:t xml:space="preserve">Teacher and </w:t>
      </w:r>
      <w:proofErr w:type="spellStart"/>
      <w:r>
        <w:t>efacilitators</w:t>
      </w:r>
      <w:proofErr w:type="spellEnd"/>
      <w:r>
        <w:t xml:space="preserve"> </w:t>
      </w:r>
      <w:r w:rsidR="004A46E2">
        <w:t>Luna et al. (2018)</w:t>
      </w:r>
    </w:p>
    <w:p w14:paraId="18A32F4B" w14:textId="142A3AC2" w:rsidR="004A46E2" w:rsidRDefault="004A46E2" w:rsidP="004A46E2">
      <w:pPr>
        <w:pStyle w:val="Heading2"/>
      </w:pPr>
      <w:r>
        <w:t>Menu Analysis (2020)</w:t>
      </w:r>
    </w:p>
    <w:p w14:paraId="331CEE5B" w14:textId="2A4E5FB4" w:rsidR="004A46E2" w:rsidRDefault="004A46E2" w:rsidP="004A46E2">
      <w:r>
        <w:tab/>
      </w:r>
      <w:proofErr w:type="spellStart"/>
      <w:r>
        <w:t>Nemeschansky</w:t>
      </w:r>
      <w:proofErr w:type="spellEnd"/>
      <w:r>
        <w:t xml:space="preserve"> et al. (2020)</w:t>
      </w:r>
    </w:p>
    <w:p w14:paraId="1BBA3F87" w14:textId="6899378F" w:rsidR="004A46E2" w:rsidRDefault="004A46E2" w:rsidP="004A46E2">
      <w:pPr>
        <w:pStyle w:val="Heading2"/>
      </w:pPr>
      <w:r>
        <w:t>Self-Service Analytics (2018)</w:t>
      </w:r>
    </w:p>
    <w:p w14:paraId="58F5585E" w14:textId="005854CB" w:rsidR="004A46E2" w:rsidRDefault="004A46E2" w:rsidP="004A46E2">
      <w:r>
        <w:tab/>
        <w:t>Lizotte-</w:t>
      </w:r>
      <w:proofErr w:type="spellStart"/>
      <w:r>
        <w:t>Latendresse</w:t>
      </w:r>
      <w:proofErr w:type="spellEnd"/>
      <w:r>
        <w:t xml:space="preserve"> and </w:t>
      </w:r>
      <w:proofErr w:type="spellStart"/>
      <w:r>
        <w:t>Beuregard</w:t>
      </w:r>
      <w:proofErr w:type="spellEnd"/>
      <w:r>
        <w:t xml:space="preserve"> (2018)</w:t>
      </w:r>
    </w:p>
    <w:p w14:paraId="64287FDB" w14:textId="77777777" w:rsidR="004A46E2" w:rsidRPr="004A46E2" w:rsidRDefault="004A46E2" w:rsidP="004A46E2"/>
    <w:sectPr w:rsidR="004A46E2" w:rsidRPr="004A46E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6984C" w14:textId="77777777" w:rsidR="005D561D" w:rsidRDefault="005D561D" w:rsidP="0082223F">
      <w:pPr>
        <w:spacing w:line="240" w:lineRule="auto"/>
      </w:pPr>
      <w:r>
        <w:separator/>
      </w:r>
    </w:p>
  </w:endnote>
  <w:endnote w:type="continuationSeparator" w:id="0">
    <w:p w14:paraId="5ACC534E" w14:textId="77777777" w:rsidR="005D561D" w:rsidRDefault="005D561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1D96D" w14:textId="77777777" w:rsidR="005D561D" w:rsidRDefault="005D561D" w:rsidP="0082223F">
      <w:pPr>
        <w:spacing w:line="240" w:lineRule="auto"/>
      </w:pPr>
      <w:r>
        <w:separator/>
      </w:r>
    </w:p>
  </w:footnote>
  <w:footnote w:type="continuationSeparator" w:id="0">
    <w:p w14:paraId="33392001" w14:textId="77777777" w:rsidR="005D561D" w:rsidRDefault="005D561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0825"/>
    <w:multiLevelType w:val="hybridMultilevel"/>
    <w:tmpl w:val="18F4A7C4"/>
    <w:lvl w:ilvl="0" w:tplc="82C8BE74">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52304"/>
    <w:rsid w:val="000E39A1"/>
    <w:rsid w:val="000F4A46"/>
    <w:rsid w:val="00134BF0"/>
    <w:rsid w:val="00183597"/>
    <w:rsid w:val="001B27C4"/>
    <w:rsid w:val="002806B7"/>
    <w:rsid w:val="00355356"/>
    <w:rsid w:val="003F4714"/>
    <w:rsid w:val="00401D65"/>
    <w:rsid w:val="00405558"/>
    <w:rsid w:val="004223E8"/>
    <w:rsid w:val="00424108"/>
    <w:rsid w:val="00475624"/>
    <w:rsid w:val="004A46E2"/>
    <w:rsid w:val="004A784B"/>
    <w:rsid w:val="0052132E"/>
    <w:rsid w:val="005B7079"/>
    <w:rsid w:val="005D561D"/>
    <w:rsid w:val="006D793E"/>
    <w:rsid w:val="0073677D"/>
    <w:rsid w:val="007F4FA0"/>
    <w:rsid w:val="0082223F"/>
    <w:rsid w:val="00875FE2"/>
    <w:rsid w:val="00877007"/>
    <w:rsid w:val="008B5129"/>
    <w:rsid w:val="008E1E14"/>
    <w:rsid w:val="0092122A"/>
    <w:rsid w:val="009A757D"/>
    <w:rsid w:val="00B13ADF"/>
    <w:rsid w:val="00B83595"/>
    <w:rsid w:val="00C34440"/>
    <w:rsid w:val="00C350B9"/>
    <w:rsid w:val="00C54DC8"/>
    <w:rsid w:val="00C73692"/>
    <w:rsid w:val="00C93BB7"/>
    <w:rsid w:val="00CB25E9"/>
    <w:rsid w:val="00D0165E"/>
    <w:rsid w:val="00D362BA"/>
    <w:rsid w:val="00D75C7B"/>
    <w:rsid w:val="00D85C7B"/>
    <w:rsid w:val="00DE2224"/>
    <w:rsid w:val="00E234E9"/>
    <w:rsid w:val="00E82898"/>
    <w:rsid w:val="00ED3713"/>
    <w:rsid w:val="00F8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553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356"/>
    <w:pPr>
      <w:ind w:left="720"/>
      <w:contextualSpacing/>
    </w:pPr>
  </w:style>
  <w:style w:type="table" w:styleId="GridTable4">
    <w:name w:val="Grid Table 4"/>
    <w:basedOn w:val="TableNormal"/>
    <w:uiPriority w:val="49"/>
    <w:rsid w:val="0040555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b:RefOrder>
  </b:Source>
  <b:Source>
    <b:Tag>Abu16</b:Tag>
    <b:SourceType>ConferenceProceedings</b:SourceType>
    <b:Guid>{85F22635-92B5-482D-AC8A-E9216DC71E86}</b:Guid>
    <b:Title>New model of emergency communication for disaster relief in remote areas</b:Title>
    <b:Year>2016</b:Year>
    <b:Pages>1-5</b:Pages>
    <b:City>Al-Ain, Omen</b:City>
    <b:Volume>12</b:Volume>
    <b:DOI>10.1109/INNOVATIONS.2016</b:DOI>
    <b:Author>
      <b:Author>
        <b:NameList>
          <b:Person>
            <b:Last>Aburawi</b:Last>
            <b:First>A</b:First>
          </b:Person>
          <b:Person>
            <b:Last>Salic</b:Last>
            <b:First>S</b:First>
          </b:Person>
          <b:Person>
            <b:Last>Krampell</b:Last>
            <b:First>M</b:First>
          </b:Person>
        </b:NameList>
      </b:Author>
    </b:Author>
    <b:ConferenceName>International Conference on Innovations in Information Technology</b:ConferenceName>
    <b:RefOrder>3</b:RefOrder>
  </b:Source>
  <b:Source>
    <b:Tag>Jaz18</b:Tag>
    <b:SourceType>ConferenceProceedings</b:SourceType>
    <b:Guid>{8EF966EB-3C6C-4DA3-8D22-852783A05AF7}</b:Guid>
    <b:Author>
      <b:Author>
        <b:NameList>
          <b:Person>
            <b:Last>Jazri</b:Last>
            <b:First>H</b:First>
          </b:Person>
          <b:Person>
            <b:Last>Zakaria</b:Last>
            <b:First>O</b:First>
          </b:Person>
          <b:Person>
            <b:Last>Chiohora</b:Last>
            <b:First>E</b:First>
          </b:Person>
        </b:NameList>
      </b:Author>
    </b:Author>
    <b:Title>Measuring Cybersecurity Wellness Index of Critical Organisations</b:Title>
    <b:Pages>1-8</b:Pages>
    <b:Year>2018</b:Year>
    <b:ConferenceName>IST-Africa Week Conference</b:ConferenceName>
    <b:City>Gaborone, Botswana</b:City>
    <b:URL>https://search-ebscohost-com.proxy1.ncu.edu/login.aspx?direct=true&amp;db=edseee&amp;AN=edseee.8417299&amp;site=eds-live</b:URL>
    <b:RefOrder>4</b:RefOrder>
  </b:Source>
  <b:Source>
    <b:Tag>Lun18</b:Tag>
    <b:SourceType>ConferenceProceedings</b:SourceType>
    <b:Guid>{DE1A798B-8099-457B-A027-7A0D0833122F}</b:Guid>
    <b:Author>
      <b:Author>
        <b:NameList>
          <b:Person>
            <b:Last>Luna</b:Last>
            <b:First>A</b:First>
          </b:Person>
          <b:Person>
            <b:Last>Chong</b:Last>
            <b:First>M</b:First>
          </b:Person>
          <b:Person>
            <b:Last>Jurburg</b:Last>
            <b:First>D</b:First>
          </b:Person>
        </b:NameList>
      </b:Author>
    </b:Author>
    <b:Title>Learning Strategies to Optimize the Assimilation of ITC2 Competencies for Business Engineering Programs</b:Title>
    <b:Pages>616-623</b:Pages>
    <b:Year>2018</b:Year>
    <b:ConferenceName>International Conference on Teaching, Assessment, and Learning for Engineering (TALE)</b:ConferenceName>
    <b:City>Wollongong, North South Wales</b:City>
    <b:Publisher>IEEE</b:Publisher>
    <b:DOI>10.1109/TALE.2018.8615444</b:DOI>
    <b:RefOrder>5</b:RefOrder>
  </b:Source>
  <b:Source>
    <b:Tag>Nem20</b:Tag>
    <b:SourceType>JournalArticle</b:SourceType>
    <b:Guid>{43865BC0-5C99-4969-86F2-48B62DF54906}</b:Guid>
    <b:Title>Customer-driven menu analysis (CDMA): Capturing customer voice in menu management</b:Title>
    <b:Pages>1-14</b:Pages>
    <b:Year>2020</b:Year>
    <b:Author>
      <b:Author>
        <b:NameList>
          <b:Person>
            <b:Last>Nemeschansky</b:Last>
            <b:First>B</b:First>
          </b:Person>
          <b:Person>
            <b:First>von</b:First>
            <b:Middle>der Heidt, T</b:Middle>
          </b:Person>
          <b:Person>
            <b:Last>Kim</b:Last>
            <b:First>P.</b:First>
          </b:Person>
        </b:NameList>
      </b:Author>
    </b:Author>
    <b:JournalName>International Journal of Hospitality Management</b:JournalName>
    <b:Volume>91</b:Volume>
    <b:DOI>10.1016/j.ijhm.2019.102417</b:DOI>
    <b:RefOrder>6</b:RefOrder>
  </b:Source>
  <b:Source>
    <b:Tag>Liz18</b:Tag>
    <b:SourceType>JournalArticle</b:SourceType>
    <b:Guid>{C5A9FFAA-3F85-4193-90C4-2CEC692AAB56}</b:Guid>
    <b:Author>
      <b:Author>
        <b:NameList>
          <b:Person>
            <b:Last>Lizotte-Latendresse</b:Last>
            <b:First>S</b:First>
          </b:Person>
          <b:Person>
            <b:Last>Beauregard</b:Last>
            <b:First>Y.</b:First>
          </b:Person>
        </b:NameList>
      </b:Author>
    </b:Author>
    <b:Title>Implementing self-service business analytics supporting lean manufacturing: A state-of-the-art review</b:Title>
    <b:JournalName>IFAC PapersOnLine</b:JournalName>
    <b:Year>2018</b:Year>
    <b:Pages>1143-1148</b:Pages>
    <b:Volume>51</b:Volume>
    <b:Issue>11</b:Issue>
    <b:DOI>10.1016/j.ifacol.2018.08.436</b:DOI>
    <b:RefOrder>7</b:RefOrder>
  </b:Source>
</b:Sources>
</file>

<file path=customXml/itemProps1.xml><?xml version="1.0" encoding="utf-8"?>
<ds:datastoreItem xmlns:ds="http://schemas.openxmlformats.org/officeDocument/2006/customXml" ds:itemID="{6865DF93-9A47-4248-BF45-000C820CE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9</TotalTime>
  <Pages>5</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1-02-07T23:32:00Z</dcterms:modified>
</cp:coreProperties>
</file>